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B8201" w14:textId="21BC0B85" w:rsidR="005B3802" w:rsidRPr="003870AA" w:rsidRDefault="003870AA" w:rsidP="008D6EA0">
      <w:pPr>
        <w:spacing w:after="0" w:line="360" w:lineRule="auto"/>
        <w:jc w:val="center"/>
        <w:rPr>
          <w:b/>
          <w:bCs w:val="0"/>
          <w:sz w:val="48"/>
          <w:szCs w:val="48"/>
        </w:rPr>
      </w:pPr>
      <w:r w:rsidRPr="003870AA">
        <w:rPr>
          <w:b/>
          <w:bCs w:val="0"/>
          <w:sz w:val="48"/>
          <w:szCs w:val="48"/>
        </w:rPr>
        <w:t>Obligations in Student Life</w:t>
      </w:r>
    </w:p>
    <w:p w14:paraId="0716133C" w14:textId="74915624" w:rsidR="003870AA" w:rsidRPr="008D6EA0" w:rsidRDefault="003870AA" w:rsidP="008D6EA0">
      <w:pPr>
        <w:spacing w:after="0" w:line="360" w:lineRule="auto"/>
        <w:jc w:val="right"/>
        <w:rPr>
          <w:sz w:val="36"/>
          <w:szCs w:val="36"/>
        </w:rPr>
      </w:pPr>
      <w:proofErr w:type="spellStart"/>
      <w:r w:rsidRPr="008D6EA0">
        <w:rPr>
          <w:sz w:val="36"/>
          <w:szCs w:val="36"/>
        </w:rPr>
        <w:t>Pankhuri</w:t>
      </w:r>
      <w:proofErr w:type="spellEnd"/>
      <w:r w:rsidRPr="008D6EA0">
        <w:rPr>
          <w:sz w:val="36"/>
          <w:szCs w:val="36"/>
        </w:rPr>
        <w:t xml:space="preserve"> Saxena – Feb 8, 2021</w:t>
      </w:r>
    </w:p>
    <w:p w14:paraId="3F0329F0" w14:textId="43AD73C4" w:rsidR="003870AA" w:rsidRDefault="003870AA" w:rsidP="008D6EA0">
      <w:pPr>
        <w:spacing w:after="0"/>
        <w:jc w:val="both"/>
      </w:pPr>
      <w:r>
        <w:t>It is said that “</w:t>
      </w:r>
      <w:r w:rsidRPr="003870AA">
        <w:rPr>
          <w:b/>
          <w:bCs w:val="0"/>
        </w:rPr>
        <w:t>student life is golden life</w:t>
      </w:r>
      <w:r>
        <w:t xml:space="preserve">” because student life is the </w:t>
      </w:r>
      <w:r w:rsidRPr="008D6EA0">
        <w:rPr>
          <w:b/>
          <w:bCs w:val="0"/>
        </w:rPr>
        <w:t>most important part of human life</w:t>
      </w:r>
      <w:r>
        <w:t xml:space="preserve">. It is the period of pure joy and happiness because </w:t>
      </w:r>
      <w:r w:rsidR="008D6EA0">
        <w:t xml:space="preserve">the </w:t>
      </w:r>
      <w:r>
        <w:t xml:space="preserve">mind of a student </w:t>
      </w:r>
      <w:r w:rsidRPr="008D6EA0">
        <w:rPr>
          <w:b/>
          <w:bCs w:val="0"/>
        </w:rPr>
        <w:t>free from all cares and worries</w:t>
      </w:r>
      <w:r>
        <w:t xml:space="preserve"> of grown-up life. In this period, </w:t>
      </w:r>
      <w:r w:rsidR="008D6EA0">
        <w:t xml:space="preserve">the </w:t>
      </w:r>
      <w:r>
        <w:t xml:space="preserve">character of a child is built. So, it is also called </w:t>
      </w:r>
      <w:r w:rsidR="008D6EA0">
        <w:t xml:space="preserve">the </w:t>
      </w:r>
      <w:r>
        <w:rPr>
          <w:b/>
          <w:bCs w:val="0"/>
        </w:rPr>
        <w:t>formative period of human life</w:t>
      </w:r>
      <w:r>
        <w:t xml:space="preserve">. Every student should his/her best to </w:t>
      </w:r>
      <w:r w:rsidRPr="008D6EA0">
        <w:rPr>
          <w:b/>
          <w:bCs w:val="0"/>
        </w:rPr>
        <w:t>make good use</w:t>
      </w:r>
      <w:r>
        <w:t xml:space="preserve"> of student life.</w:t>
      </w:r>
    </w:p>
    <w:p w14:paraId="6618D8DE" w14:textId="71C592D9" w:rsidR="003870AA" w:rsidRDefault="003870AA" w:rsidP="008D6EA0">
      <w:pPr>
        <w:spacing w:after="0"/>
        <w:jc w:val="both"/>
      </w:pPr>
    </w:p>
    <w:p w14:paraId="439F72F0" w14:textId="49F403E1" w:rsidR="003870AA" w:rsidRDefault="003870AA" w:rsidP="008D6EA0">
      <w:pPr>
        <w:spacing w:after="0"/>
        <w:jc w:val="both"/>
      </w:pPr>
      <w:r>
        <w:t xml:space="preserve">The </w:t>
      </w:r>
      <w:r w:rsidRPr="008D6EA0">
        <w:rPr>
          <w:b/>
          <w:bCs w:val="0"/>
        </w:rPr>
        <w:t>primary obligation</w:t>
      </w:r>
      <w:r>
        <w:t xml:space="preserve"> of student life to </w:t>
      </w:r>
      <w:r w:rsidRPr="008D6EA0">
        <w:rPr>
          <w:b/>
          <w:bCs w:val="0"/>
        </w:rPr>
        <w:t>learn and acquire knowledge</w:t>
      </w:r>
      <w:r>
        <w:t xml:space="preserve">. As a student, we must do all our work at the </w:t>
      </w:r>
      <w:r w:rsidRPr="008D6EA0">
        <w:rPr>
          <w:b/>
          <w:bCs w:val="0"/>
        </w:rPr>
        <w:t>right moment</w:t>
      </w:r>
      <w:r>
        <w:t xml:space="preserve"> and maintain </w:t>
      </w:r>
      <w:r w:rsidRPr="008D6EA0">
        <w:rPr>
          <w:b/>
          <w:bCs w:val="0"/>
        </w:rPr>
        <w:t>punctuality and discipline</w:t>
      </w:r>
      <w:r>
        <w:t xml:space="preserve">. We should remember that if we will be </w:t>
      </w:r>
      <w:r w:rsidRPr="008D6EA0">
        <w:rPr>
          <w:b/>
          <w:bCs w:val="0"/>
        </w:rPr>
        <w:t>successful in our career</w:t>
      </w:r>
      <w:r>
        <w:t xml:space="preserve"> and our </w:t>
      </w:r>
      <w:r w:rsidRPr="008D6EA0">
        <w:rPr>
          <w:b/>
          <w:bCs w:val="0"/>
        </w:rPr>
        <w:t>character has a strong base</w:t>
      </w:r>
      <w:r>
        <w:t xml:space="preserve">, we would be able to </w:t>
      </w:r>
      <w:r w:rsidRPr="008D6EA0">
        <w:rPr>
          <w:b/>
          <w:bCs w:val="0"/>
        </w:rPr>
        <w:t>shine in any sphere</w:t>
      </w:r>
      <w:r>
        <w:t xml:space="preserve"> of life and would </w:t>
      </w:r>
      <w:r w:rsidRPr="008D6EA0">
        <w:rPr>
          <w:b/>
          <w:bCs w:val="0"/>
        </w:rPr>
        <w:t>serve our society and country</w:t>
      </w:r>
      <w:r>
        <w:t>.</w:t>
      </w:r>
    </w:p>
    <w:p w14:paraId="3145AF2C" w14:textId="595DFC0E" w:rsidR="003870AA" w:rsidRDefault="003870AA" w:rsidP="008D6EA0">
      <w:pPr>
        <w:spacing w:after="0"/>
        <w:jc w:val="both"/>
      </w:pPr>
    </w:p>
    <w:p w14:paraId="059B9376" w14:textId="782D5705" w:rsidR="003870AA" w:rsidRDefault="003870AA" w:rsidP="008D6EA0">
      <w:pPr>
        <w:spacing w:after="0"/>
        <w:jc w:val="both"/>
      </w:pPr>
      <w:r>
        <w:t xml:space="preserve">As a student, we spend most of </w:t>
      </w:r>
      <w:r w:rsidR="008D6EA0">
        <w:t xml:space="preserve">the </w:t>
      </w:r>
      <w:r>
        <w:t xml:space="preserve">time in reading and learning but </w:t>
      </w:r>
      <w:r>
        <w:rPr>
          <w:b/>
          <w:bCs w:val="0"/>
        </w:rPr>
        <w:t>we should not be a book worm</w:t>
      </w:r>
      <w:r>
        <w:t xml:space="preserve">, always engaged in studies. We should </w:t>
      </w:r>
      <w:r w:rsidR="008D6EA0">
        <w:t xml:space="preserve">be </w:t>
      </w:r>
      <w:r>
        <w:t xml:space="preserve">careful about our health and should </w:t>
      </w:r>
      <w:r w:rsidRPr="008D6EA0">
        <w:rPr>
          <w:b/>
          <w:bCs w:val="0"/>
        </w:rPr>
        <w:t>give some time</w:t>
      </w:r>
      <w:r>
        <w:t xml:space="preserve"> </w:t>
      </w:r>
      <w:r w:rsidRPr="008D6EA0">
        <w:rPr>
          <w:b/>
          <w:bCs w:val="0"/>
        </w:rPr>
        <w:t>for sports, games, and other physical activities</w:t>
      </w:r>
      <w:r>
        <w:t xml:space="preserve"> daily.</w:t>
      </w:r>
    </w:p>
    <w:p w14:paraId="250365EC" w14:textId="4A7CAAC0" w:rsidR="003870AA" w:rsidRDefault="003870AA" w:rsidP="008D6EA0">
      <w:pPr>
        <w:spacing w:after="0"/>
        <w:jc w:val="both"/>
      </w:pPr>
    </w:p>
    <w:p w14:paraId="2BAF7512" w14:textId="1435F1FE" w:rsidR="003870AA" w:rsidRPr="003870AA" w:rsidRDefault="003870AA" w:rsidP="008D6EA0">
      <w:pPr>
        <w:spacing w:after="0"/>
        <w:jc w:val="both"/>
      </w:pPr>
      <w:r>
        <w:t xml:space="preserve">As a student, we </w:t>
      </w:r>
      <w:r w:rsidRPr="008D6EA0">
        <w:rPr>
          <w:b/>
          <w:bCs w:val="0"/>
        </w:rPr>
        <w:t>must learn good qualities</w:t>
      </w:r>
      <w:r>
        <w:t xml:space="preserve"> like obedience, </w:t>
      </w:r>
      <w:r w:rsidR="008D6EA0">
        <w:t>dutifulness</w:t>
      </w:r>
      <w:r>
        <w:t xml:space="preserve">, respect our parents, teacher, and elders, love and sympathy towards fellow </w:t>
      </w:r>
      <w:r w:rsidR="008D6EA0">
        <w:t xml:space="preserve">people in the society. We are </w:t>
      </w:r>
      <w:r w:rsidR="008D6EA0" w:rsidRPr="008D6EA0">
        <w:rPr>
          <w:b/>
          <w:bCs w:val="0"/>
        </w:rPr>
        <w:t>the future generation of our country</w:t>
      </w:r>
      <w:r w:rsidR="008D6EA0">
        <w:t xml:space="preserve">, therefore, we should </w:t>
      </w:r>
      <w:r w:rsidR="008D6EA0" w:rsidRPr="008D6EA0">
        <w:rPr>
          <w:b/>
          <w:bCs w:val="0"/>
        </w:rPr>
        <w:t>always be good citizens</w:t>
      </w:r>
      <w:r w:rsidR="008D6EA0">
        <w:t xml:space="preserve">, so that we can </w:t>
      </w:r>
      <w:r w:rsidR="008D6EA0" w:rsidRPr="008D6EA0">
        <w:rPr>
          <w:b/>
          <w:bCs w:val="0"/>
        </w:rPr>
        <w:t>serve our country for a long time</w:t>
      </w:r>
      <w:r w:rsidR="008D6EA0">
        <w:t>.</w:t>
      </w:r>
    </w:p>
    <w:sectPr w:rsidR="003870AA" w:rsidRPr="003870AA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F Pro Text">
    <w:panose1 w:val="00000500000000000000"/>
    <w:charset w:val="00"/>
    <w:family w:val="modern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3870AA"/>
    <w:rsid w:val="004D5336"/>
    <w:rsid w:val="005B3802"/>
    <w:rsid w:val="008D6EA0"/>
    <w:rsid w:val="00902FAF"/>
    <w:rsid w:val="00A45C2D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sande</cp:lastModifiedBy>
  <cp:revision>3</cp:revision>
  <dcterms:created xsi:type="dcterms:W3CDTF">2021-02-07T20:39:00Z</dcterms:created>
  <dcterms:modified xsi:type="dcterms:W3CDTF">2021-02-07T21:48:00Z</dcterms:modified>
</cp:coreProperties>
</file>